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361C37" w14:textId="146B4AAB" w:rsidR="00E452C2" w:rsidRDefault="00C929EA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VI Natural Language Processing – Sequence Model</w:t>
      </w:r>
    </w:p>
    <w:p w14:paraId="731C4554" w14:textId="2B95A097" w:rsidR="00C929EA" w:rsidRDefault="00EF4B62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equence D</w:t>
      </w:r>
      <w:r w:rsidR="004E3B7C">
        <w:rPr>
          <w:rFonts w:ascii="Source Code Pro" w:hAnsi="Source Code Pro"/>
          <w:sz w:val="32"/>
          <w:szCs w:val="32"/>
          <w:lang w:val="en-US"/>
        </w:rPr>
        <w:t>ata</w:t>
      </w:r>
    </w:p>
    <w:p w14:paraId="691D90FA" w14:textId="7C779943" w:rsidR="004E3B7C" w:rsidRDefault="00A17D42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Name Entity Recognition</w:t>
      </w:r>
    </w:p>
    <w:p w14:paraId="133F8E76" w14:textId="5F0F3162" w:rsidR="00A17D42" w:rsidRDefault="00EF4B62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One-hot Vector to represent words</w:t>
      </w:r>
    </w:p>
    <w:p w14:paraId="64E65D7C" w14:textId="4794195C" w:rsidR="00EF4B62" w:rsidRDefault="002C3416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Recurrent Neural Network</w:t>
      </w:r>
    </w:p>
    <w:p w14:paraId="179DB591" w14:textId="762B5590" w:rsidR="00E9591F" w:rsidRDefault="00B3607B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i-directional RNN</w:t>
      </w:r>
      <w:r w:rsidR="004F2050">
        <w:rPr>
          <w:rFonts w:ascii="Source Code Pro" w:hAnsi="Source Code Pro"/>
          <w:sz w:val="32"/>
          <w:szCs w:val="32"/>
          <w:lang w:val="en-US"/>
        </w:rPr>
        <w:t xml:space="preserve"> (BRNN)</w:t>
      </w:r>
    </w:p>
    <w:p w14:paraId="6361A69E" w14:textId="453CD58E" w:rsidR="00B3607B" w:rsidRDefault="006716C7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Forward Propagation for RNN</w:t>
      </w:r>
    </w:p>
    <w:p w14:paraId="49D97D68" w14:textId="2264F7A4" w:rsidR="006716C7" w:rsidRDefault="002F6E68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implified RNN Notation</w:t>
      </w:r>
    </w:p>
    <w:p w14:paraId="167D079A" w14:textId="03EE5229" w:rsidR="00891054" w:rsidRDefault="00D14B74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ackpropagation through time</w:t>
      </w:r>
    </w:p>
    <w:p w14:paraId="68D2AD15" w14:textId="1FB86361" w:rsidR="00D14B74" w:rsidRDefault="00D14B74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Lost function for RNN</w:t>
      </w:r>
    </w:p>
    <w:p w14:paraId="7FC9556E" w14:textId="67125FC3" w:rsidR="00D14B74" w:rsidRDefault="007C088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Many-to-many RNN Architecture</w:t>
      </w:r>
    </w:p>
    <w:p w14:paraId="46F0B260" w14:textId="3154BAED" w:rsidR="007C0880" w:rsidRDefault="007C088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Many-to-one RNN Architecture</w:t>
      </w:r>
    </w:p>
    <w:p w14:paraId="1A93E4DA" w14:textId="1C873BFF" w:rsidR="007C0880" w:rsidRDefault="007C088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entiment Classification</w:t>
      </w:r>
    </w:p>
    <w:p w14:paraId="0B15713E" w14:textId="065E05BB" w:rsidR="007C0880" w:rsidRDefault="007C088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One-to-one RNN Architecture</w:t>
      </w:r>
    </w:p>
    <w:p w14:paraId="600E7D25" w14:textId="73066734" w:rsidR="007C0880" w:rsidRDefault="005E2A4E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One-to-many RNN Architecture</w:t>
      </w:r>
    </w:p>
    <w:p w14:paraId="57B23ABD" w14:textId="59389C40" w:rsidR="005E2A4E" w:rsidRDefault="005E2A4E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Music Generation</w:t>
      </w:r>
    </w:p>
    <w:p w14:paraId="6BCF1658" w14:textId="4872CEB7" w:rsidR="005E2A4E" w:rsidRDefault="00137AF2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Many-to-Many RNN Architecture</w:t>
      </w:r>
    </w:p>
    <w:p w14:paraId="777129E1" w14:textId="53337008" w:rsidR="00137AF2" w:rsidRDefault="00137AF2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Machine Translation</w:t>
      </w:r>
    </w:p>
    <w:p w14:paraId="775DD492" w14:textId="5A4FD1EE" w:rsidR="00137AF2" w:rsidRDefault="00137AF2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Encoding NN</w:t>
      </w:r>
    </w:p>
    <w:p w14:paraId="43356B28" w14:textId="6330663B" w:rsidR="00137AF2" w:rsidRDefault="00137AF2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Decoding NN</w:t>
      </w:r>
    </w:p>
    <w:p w14:paraId="52CEBEBF" w14:textId="51E7A647" w:rsidR="00137AF2" w:rsidRDefault="0040576D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Language Modelling</w:t>
      </w:r>
    </w:p>
    <w:p w14:paraId="3EE2C830" w14:textId="2FBEAE7A" w:rsidR="0040576D" w:rsidRDefault="00817BC3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peech Recognition</w:t>
      </w:r>
    </w:p>
    <w:p w14:paraId="41385A68" w14:textId="3D84AEF3" w:rsidR="00817BC3" w:rsidRDefault="00E34345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EOS: End of Sentence</w:t>
      </w:r>
    </w:p>
    <w:p w14:paraId="26387F37" w14:textId="20FABF2E" w:rsidR="00E34345" w:rsidRDefault="00E055A7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lastRenderedPageBreak/>
        <w:t>Lost function for RNN</w:t>
      </w:r>
    </w:p>
    <w:p w14:paraId="4E8507A0" w14:textId="2A669A9D" w:rsidR="00E055A7" w:rsidRDefault="000F0641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ampling Novel Sequence</w:t>
      </w:r>
    </w:p>
    <w:p w14:paraId="3D463DBF" w14:textId="39629481" w:rsidR="000F0641" w:rsidRDefault="00DB70E7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Vocabulary-level Language Model</w:t>
      </w:r>
    </w:p>
    <w:p w14:paraId="15E7E0A6" w14:textId="70BA2025" w:rsidR="00DB70E7" w:rsidRDefault="00DB70E7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haracter-level Language Model</w:t>
      </w:r>
    </w:p>
    <w:p w14:paraId="2F702C52" w14:textId="63905D2D" w:rsidR="00DB70E7" w:rsidRDefault="00247743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equence Generation</w:t>
      </w:r>
    </w:p>
    <w:p w14:paraId="34536648" w14:textId="010A5A2A" w:rsidR="00247743" w:rsidRDefault="0090653C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Vanishing Gradient Problem</w:t>
      </w:r>
    </w:p>
    <w:p w14:paraId="0531BE00" w14:textId="2DF24DF3" w:rsidR="00321A4F" w:rsidRDefault="00A91F0A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Exploding Gradient</w:t>
      </w:r>
    </w:p>
    <w:p w14:paraId="43A52A29" w14:textId="2686FED1" w:rsidR="00A91F0A" w:rsidRDefault="00A91F0A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Gradient Clipping</w:t>
      </w:r>
    </w:p>
    <w:p w14:paraId="23EA5D9D" w14:textId="67C93D4D" w:rsidR="00A91F0A" w:rsidRDefault="00360442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GRU (Gated Recurrent Unit)</w:t>
      </w:r>
    </w:p>
    <w:p w14:paraId="2E41B413" w14:textId="76BE4DF4" w:rsidR="00A26B3E" w:rsidRDefault="001B56B8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 xml:space="preserve">Long </w:t>
      </w:r>
      <w:proofErr w:type="gramStart"/>
      <w:r>
        <w:rPr>
          <w:rFonts w:ascii="Source Code Pro" w:hAnsi="Source Code Pro"/>
          <w:sz w:val="32"/>
          <w:szCs w:val="32"/>
          <w:lang w:val="en-US"/>
        </w:rPr>
        <w:t>Short Term</w:t>
      </w:r>
      <w:proofErr w:type="gramEnd"/>
      <w:r>
        <w:rPr>
          <w:rFonts w:ascii="Source Code Pro" w:hAnsi="Source Code Pro"/>
          <w:sz w:val="32"/>
          <w:szCs w:val="32"/>
          <w:lang w:val="en-US"/>
        </w:rPr>
        <w:t xml:space="preserve"> Memory Unit (LSTM Unit)</w:t>
      </w:r>
    </w:p>
    <w:p w14:paraId="7DC171DD" w14:textId="0D4C0CD6" w:rsidR="001B56B8" w:rsidRDefault="0092395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Update Gate</w:t>
      </w:r>
    </w:p>
    <w:p w14:paraId="39953839" w14:textId="511559D4" w:rsidR="00923950" w:rsidRDefault="0092395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Forget Gate</w:t>
      </w:r>
    </w:p>
    <w:p w14:paraId="3B23F7D4" w14:textId="484FAEC6" w:rsidR="00923950" w:rsidRDefault="0092395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Output Gate</w:t>
      </w:r>
    </w:p>
    <w:p w14:paraId="33F0BAB9" w14:textId="5D951EDC" w:rsidR="00923950" w:rsidRDefault="00C459BD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Tanh Activation Function</w:t>
      </w:r>
    </w:p>
    <w:p w14:paraId="3CCDD4FC" w14:textId="09DA5E5D" w:rsidR="00C459BD" w:rsidRDefault="00BC441E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Peephole Connection</w:t>
      </w:r>
    </w:p>
    <w:p w14:paraId="6CEF35F0" w14:textId="025F75F1" w:rsidR="00CF1EE8" w:rsidRDefault="00DE4F6E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i-directional RNN</w:t>
      </w:r>
    </w:p>
    <w:p w14:paraId="233C54BA" w14:textId="1EBD718E" w:rsidR="00DE4F6E" w:rsidRDefault="00624302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i-directional RNN with LSTM units</w:t>
      </w:r>
    </w:p>
    <w:p w14:paraId="64BA27D4" w14:textId="0AA1041C" w:rsidR="00624302" w:rsidRDefault="00AF39D7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Deep RNN</w:t>
      </w:r>
    </w:p>
    <w:p w14:paraId="5E27578D" w14:textId="11B6651D" w:rsidR="00AF39D7" w:rsidRDefault="001B2C6E">
      <w:pPr>
        <w:rPr>
          <w:rFonts w:ascii="Source Code Pro" w:hAnsi="Source Code Pro"/>
          <w:sz w:val="32"/>
          <w:szCs w:val="32"/>
          <w:lang w:val="en-US"/>
        </w:rPr>
      </w:pPr>
      <w:proofErr w:type="spellStart"/>
      <w:r>
        <w:rPr>
          <w:rFonts w:ascii="Source Code Pro" w:hAnsi="Source Code Pro"/>
          <w:sz w:val="32"/>
          <w:szCs w:val="32"/>
          <w:lang w:val="en-US"/>
        </w:rPr>
        <w:t>Featurized</w:t>
      </w:r>
      <w:proofErr w:type="spellEnd"/>
      <w:r>
        <w:rPr>
          <w:rFonts w:ascii="Source Code Pro" w:hAnsi="Source Code Pro"/>
          <w:sz w:val="32"/>
          <w:szCs w:val="32"/>
          <w:lang w:val="en-US"/>
        </w:rPr>
        <w:t xml:space="preserve"> Representation using Word Embedding</w:t>
      </w:r>
    </w:p>
    <w:p w14:paraId="1D51BF43" w14:textId="3EC75A2D" w:rsidR="001B2C6E" w:rsidRDefault="00DA23D4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t-SNE to visualize word embedding</w:t>
      </w:r>
    </w:p>
    <w:p w14:paraId="00DB52BC" w14:textId="03D2B974" w:rsidR="00DA23D4" w:rsidRDefault="000B5A2A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Transfer Learning using Word Embedding</w:t>
      </w:r>
    </w:p>
    <w:p w14:paraId="46215854" w14:textId="6F4C9003" w:rsidR="000B5A2A" w:rsidRDefault="00E5764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Analogy using Word embedding</w:t>
      </w:r>
    </w:p>
    <w:p w14:paraId="673DBA39" w14:textId="6878E273" w:rsidR="00E57640" w:rsidRDefault="003F3EC6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Analogies using Word Vector</w:t>
      </w:r>
    </w:p>
    <w:p w14:paraId="009449C5" w14:textId="2CDFC430" w:rsidR="003F3EC6" w:rsidRDefault="00572CA8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lastRenderedPageBreak/>
        <w:t>Cosine Similarity F</w:t>
      </w:r>
      <w:r w:rsidR="00885634">
        <w:rPr>
          <w:rFonts w:ascii="Source Code Pro" w:hAnsi="Source Code Pro"/>
          <w:sz w:val="32"/>
          <w:szCs w:val="32"/>
          <w:lang w:val="en-US"/>
        </w:rPr>
        <w:t>unction</w:t>
      </w:r>
    </w:p>
    <w:p w14:paraId="489C519B" w14:textId="1E8A9041" w:rsidR="00470C1B" w:rsidRDefault="00893FA9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Embedding Matrix</w:t>
      </w:r>
    </w:p>
    <w:p w14:paraId="44CCDA6A" w14:textId="3F64F639" w:rsidR="00893FA9" w:rsidRDefault="00BD43EA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Look up embedding matrix</w:t>
      </w:r>
    </w:p>
    <w:p w14:paraId="1F46C373" w14:textId="5E2800E7" w:rsidR="00BD43EA" w:rsidRDefault="0083286C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Neural Language Model</w:t>
      </w:r>
    </w:p>
    <w:p w14:paraId="55E4C156" w14:textId="77777777" w:rsidR="00F06EC9" w:rsidRDefault="00041035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ontext/Target Pair</w:t>
      </w:r>
    </w:p>
    <w:p w14:paraId="1EFAC4A8" w14:textId="20396BAE" w:rsidR="00417358" w:rsidRDefault="004D2AA6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Word2vec</w:t>
      </w:r>
    </w:p>
    <w:p w14:paraId="43D9D2E3" w14:textId="77777777" w:rsidR="00F06EC9" w:rsidRDefault="00F06EC9" w:rsidP="00F06EC9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kip-grams</w:t>
      </w:r>
    </w:p>
    <w:p w14:paraId="582AFA05" w14:textId="158DCE4E" w:rsidR="004D2AA6" w:rsidRDefault="00F06EC9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 xml:space="preserve">Hierarchical </w:t>
      </w:r>
      <w:proofErr w:type="spellStart"/>
      <w:r>
        <w:rPr>
          <w:rFonts w:ascii="Source Code Pro" w:hAnsi="Source Code Pro"/>
          <w:sz w:val="32"/>
          <w:szCs w:val="32"/>
          <w:lang w:val="en-US"/>
        </w:rPr>
        <w:t>Softmax</w:t>
      </w:r>
      <w:proofErr w:type="spellEnd"/>
      <w:r>
        <w:rPr>
          <w:rFonts w:ascii="Source Code Pro" w:hAnsi="Source Code Pro"/>
          <w:sz w:val="32"/>
          <w:szCs w:val="32"/>
          <w:lang w:val="en-US"/>
        </w:rPr>
        <w:t xml:space="preserve"> Classification</w:t>
      </w:r>
    </w:p>
    <w:p w14:paraId="7C305622" w14:textId="4D78FC50" w:rsidR="00F06EC9" w:rsidRDefault="00665673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Negative Sampling</w:t>
      </w:r>
    </w:p>
    <w:p w14:paraId="35746D64" w14:textId="1E63A21C" w:rsidR="00665673" w:rsidRDefault="00D73079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electing negative examples</w:t>
      </w:r>
    </w:p>
    <w:p w14:paraId="6F4EC14B" w14:textId="4CB61336" w:rsidR="00D73079" w:rsidRDefault="00D1184C">
      <w:pPr>
        <w:rPr>
          <w:rFonts w:ascii="Source Code Pro" w:hAnsi="Source Code Pro"/>
          <w:sz w:val="32"/>
          <w:szCs w:val="32"/>
          <w:lang w:val="en-US"/>
        </w:rPr>
      </w:pPr>
      <w:proofErr w:type="spellStart"/>
      <w:r>
        <w:rPr>
          <w:rFonts w:ascii="Source Code Pro" w:hAnsi="Source Code Pro"/>
          <w:sz w:val="32"/>
          <w:szCs w:val="32"/>
          <w:lang w:val="en-US"/>
        </w:rPr>
        <w:t>GloVe</w:t>
      </w:r>
      <w:proofErr w:type="spellEnd"/>
      <w:r>
        <w:rPr>
          <w:rFonts w:ascii="Source Code Pro" w:hAnsi="Source Code Pro"/>
          <w:sz w:val="32"/>
          <w:szCs w:val="32"/>
          <w:lang w:val="en-US"/>
        </w:rPr>
        <w:t xml:space="preserve"> word vector</w:t>
      </w:r>
    </w:p>
    <w:p w14:paraId="000BCC06" w14:textId="1A8F5EE5" w:rsidR="00D1184C" w:rsidRDefault="00E7597A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entiment Classification Model</w:t>
      </w:r>
    </w:p>
    <w:p w14:paraId="09383ED4" w14:textId="63D14829" w:rsidR="00E6481F" w:rsidRDefault="00E6481F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RNN for Sentiment Classification</w:t>
      </w:r>
    </w:p>
    <w:p w14:paraId="6ECA436E" w14:textId="428A30FA" w:rsidR="009257E6" w:rsidRDefault="0085175C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Debiasing Word Embedding</w:t>
      </w:r>
    </w:p>
    <w:p w14:paraId="4A85ACCE" w14:textId="52840A9F" w:rsidR="0085175C" w:rsidRDefault="00682667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Identify bias direction</w:t>
      </w:r>
    </w:p>
    <w:p w14:paraId="21A0732E" w14:textId="02A0A63E" w:rsidR="00CE7BF1" w:rsidRDefault="00A73D13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Neutralize</w:t>
      </w:r>
      <w:r w:rsidR="00CE7BF1">
        <w:rPr>
          <w:rFonts w:ascii="Source Code Pro" w:hAnsi="Source Code Pro"/>
          <w:sz w:val="32"/>
          <w:szCs w:val="32"/>
          <w:lang w:val="en-US"/>
        </w:rPr>
        <w:t xml:space="preserve"> un-definitional words</w:t>
      </w:r>
    </w:p>
    <w:p w14:paraId="1C723E7F" w14:textId="16569037" w:rsidR="00A73D13" w:rsidRDefault="00A73D13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Equalize pairs</w:t>
      </w:r>
    </w:p>
    <w:p w14:paraId="11E74DAC" w14:textId="72AB9315" w:rsidR="00EB130A" w:rsidRDefault="00EB130A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equence to Sequence model</w:t>
      </w:r>
    </w:p>
    <w:p w14:paraId="3B3684BD" w14:textId="5F89B9A8" w:rsidR="00EB130A" w:rsidRDefault="00E71F18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Image Captioning</w:t>
      </w:r>
    </w:p>
    <w:p w14:paraId="41A44ADB" w14:textId="39EB356A" w:rsidR="00E71F18" w:rsidRDefault="00934C87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eam Search</w:t>
      </w:r>
    </w:p>
    <w:p w14:paraId="0F6D04B1" w14:textId="24744D40" w:rsidR="00934C87" w:rsidRDefault="00CD4B6F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eam width</w:t>
      </w:r>
    </w:p>
    <w:p w14:paraId="1CC45F74" w14:textId="4C73BC6A" w:rsidR="00CD4B6F" w:rsidRDefault="00856C85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Length Normalization</w:t>
      </w:r>
    </w:p>
    <w:p w14:paraId="0F1019BC" w14:textId="5D19E6BE" w:rsidR="00856C85" w:rsidRDefault="0086712C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Error analysis for beam search</w:t>
      </w:r>
    </w:p>
    <w:p w14:paraId="45B5F3E5" w14:textId="00757011" w:rsidR="0086712C" w:rsidRDefault="00450D02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lastRenderedPageBreak/>
        <w:t>Bleu Score</w:t>
      </w:r>
    </w:p>
    <w:p w14:paraId="3458DE6B" w14:textId="19D315BA" w:rsidR="00450D02" w:rsidRDefault="00F24074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leu Score on n-grams</w:t>
      </w:r>
    </w:p>
    <w:p w14:paraId="51F542A8" w14:textId="70081876" w:rsidR="00F24074" w:rsidRDefault="00A46577">
      <w:pPr>
        <w:rPr>
          <w:rFonts w:ascii="Source Code Pro" w:hAnsi="Source Code Pro"/>
          <w:sz w:val="32"/>
          <w:szCs w:val="32"/>
          <w:lang w:val="en-US"/>
        </w:rPr>
      </w:pPr>
      <w:proofErr w:type="spellStart"/>
      <w:r>
        <w:rPr>
          <w:rFonts w:ascii="Source Code Pro" w:hAnsi="Source Code Pro"/>
          <w:sz w:val="32"/>
          <w:szCs w:val="32"/>
          <w:lang w:val="en-US"/>
        </w:rPr>
        <w:t>Count_clip</w:t>
      </w:r>
      <w:proofErr w:type="spellEnd"/>
      <w:r>
        <w:rPr>
          <w:rFonts w:ascii="Source Code Pro" w:hAnsi="Source Code Pro"/>
          <w:sz w:val="32"/>
          <w:szCs w:val="32"/>
          <w:lang w:val="en-US"/>
        </w:rPr>
        <w:t xml:space="preserve"> / Count</w:t>
      </w:r>
    </w:p>
    <w:p w14:paraId="019F6846" w14:textId="72B0F753" w:rsidR="00A46577" w:rsidRDefault="00B12041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P (Brevity Penalty)</w:t>
      </w:r>
    </w:p>
    <w:p w14:paraId="0A0D1302" w14:textId="14160391" w:rsidR="00B12041" w:rsidRDefault="00F95ECC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ombined Bleu Score</w:t>
      </w:r>
    </w:p>
    <w:p w14:paraId="2B939F3A" w14:textId="6524831E" w:rsidR="00F95ECC" w:rsidRDefault="00F6715A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Attention Model</w:t>
      </w:r>
    </w:p>
    <w:p w14:paraId="44C70458" w14:textId="27BD298E" w:rsidR="00F6715A" w:rsidRDefault="00F6009B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 xml:space="preserve">Attention </w:t>
      </w:r>
      <w:r w:rsidR="00970DFA">
        <w:rPr>
          <w:rFonts w:ascii="Source Code Pro" w:hAnsi="Source Code Pro"/>
          <w:sz w:val="32"/>
          <w:szCs w:val="32"/>
          <w:lang w:val="en-US"/>
        </w:rPr>
        <w:t>Weights</w:t>
      </w:r>
    </w:p>
    <w:p w14:paraId="6B7A03B3" w14:textId="5C05DB75" w:rsidR="00F6715A" w:rsidRDefault="00F6009B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 xml:space="preserve">Speech </w:t>
      </w:r>
      <w:r w:rsidR="00970DFA">
        <w:rPr>
          <w:rFonts w:ascii="Source Code Pro" w:hAnsi="Source Code Pro"/>
          <w:sz w:val="32"/>
          <w:szCs w:val="32"/>
          <w:lang w:val="en-US"/>
        </w:rPr>
        <w:t>Recognition</w:t>
      </w:r>
    </w:p>
    <w:p w14:paraId="67C10F50" w14:textId="593D6114" w:rsidR="00970DFA" w:rsidRDefault="00970DFA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Attention Model for Speech Recognition</w:t>
      </w:r>
    </w:p>
    <w:p w14:paraId="22C227A4" w14:textId="23B7008C" w:rsidR="00970DFA" w:rsidRDefault="003E7F91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TC Cost for Speech Recognition</w:t>
      </w:r>
      <w:r w:rsidR="00477B16">
        <w:rPr>
          <w:rFonts w:ascii="Source Code Pro" w:hAnsi="Source Code Pro"/>
          <w:sz w:val="32"/>
          <w:szCs w:val="32"/>
          <w:lang w:val="en-US"/>
        </w:rPr>
        <w:t xml:space="preserve"> (Connectionist temporal classification)</w:t>
      </w:r>
    </w:p>
    <w:p w14:paraId="420C5600" w14:textId="1027B563" w:rsidR="003E7F91" w:rsidRDefault="00303F48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Trigger Word Detection</w:t>
      </w:r>
    </w:p>
    <w:p w14:paraId="5E6643EC" w14:textId="77777777" w:rsidR="004A4E00" w:rsidRDefault="004A4E00">
      <w:pPr>
        <w:rPr>
          <w:rFonts w:ascii="Source Code Pro" w:hAnsi="Source Code Pro"/>
          <w:sz w:val="32"/>
          <w:szCs w:val="32"/>
          <w:lang w:val="en-US"/>
        </w:rPr>
      </w:pPr>
      <w:bookmarkStart w:id="0" w:name="_GoBack"/>
      <w:bookmarkEnd w:id="0"/>
    </w:p>
    <w:p w14:paraId="05BB0679" w14:textId="77777777" w:rsidR="00A73D13" w:rsidRPr="00C929EA" w:rsidRDefault="00A73D13">
      <w:pPr>
        <w:rPr>
          <w:rFonts w:ascii="Source Code Pro" w:hAnsi="Source Code Pro"/>
          <w:sz w:val="32"/>
          <w:szCs w:val="32"/>
          <w:lang w:val="en-US"/>
        </w:rPr>
      </w:pPr>
    </w:p>
    <w:sectPr w:rsidR="00A73D13" w:rsidRPr="00C929E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Code Pro">
    <w:panose1 w:val="020B0509030403020204"/>
    <w:charset w:val="00"/>
    <w:family w:val="modern"/>
    <w:pitch w:val="fixed"/>
    <w:sig w:usb0="20000007" w:usb1="00000001" w:usb2="00000000" w:usb3="00000000" w:csb0="00000193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3NrYwNbMwsjAxMzJV0lEKTi0uzszPAykwrAUARR66liwAAAA="/>
  </w:docVars>
  <w:rsids>
    <w:rsidRoot w:val="00E452C2"/>
    <w:rsid w:val="00041035"/>
    <w:rsid w:val="000B5A2A"/>
    <w:rsid w:val="000F0641"/>
    <w:rsid w:val="00137AF2"/>
    <w:rsid w:val="001B2C6E"/>
    <w:rsid w:val="001B56B8"/>
    <w:rsid w:val="001E6516"/>
    <w:rsid w:val="00224609"/>
    <w:rsid w:val="00247743"/>
    <w:rsid w:val="002C3416"/>
    <w:rsid w:val="002F6E68"/>
    <w:rsid w:val="00303F48"/>
    <w:rsid w:val="00321A4F"/>
    <w:rsid w:val="00360442"/>
    <w:rsid w:val="003E7F91"/>
    <w:rsid w:val="003F3EC6"/>
    <w:rsid w:val="0040576D"/>
    <w:rsid w:val="00417358"/>
    <w:rsid w:val="00450D02"/>
    <w:rsid w:val="00470C1B"/>
    <w:rsid w:val="00477B16"/>
    <w:rsid w:val="004A4E00"/>
    <w:rsid w:val="004D2AA6"/>
    <w:rsid w:val="004E3B7C"/>
    <w:rsid w:val="004F2050"/>
    <w:rsid w:val="00572CA8"/>
    <w:rsid w:val="005E2A4E"/>
    <w:rsid w:val="00624302"/>
    <w:rsid w:val="00665673"/>
    <w:rsid w:val="006716C7"/>
    <w:rsid w:val="006753AF"/>
    <w:rsid w:val="00682667"/>
    <w:rsid w:val="007C0880"/>
    <w:rsid w:val="00817BC3"/>
    <w:rsid w:val="0083286C"/>
    <w:rsid w:val="0085175C"/>
    <w:rsid w:val="00856C85"/>
    <w:rsid w:val="0086712C"/>
    <w:rsid w:val="00885634"/>
    <w:rsid w:val="00891054"/>
    <w:rsid w:val="00893FA9"/>
    <w:rsid w:val="0090653C"/>
    <w:rsid w:val="00923950"/>
    <w:rsid w:val="009257E6"/>
    <w:rsid w:val="00934C87"/>
    <w:rsid w:val="00970DFA"/>
    <w:rsid w:val="00A17D42"/>
    <w:rsid w:val="00A26B3E"/>
    <w:rsid w:val="00A46577"/>
    <w:rsid w:val="00A73D13"/>
    <w:rsid w:val="00A91F0A"/>
    <w:rsid w:val="00AE730A"/>
    <w:rsid w:val="00AF39D7"/>
    <w:rsid w:val="00B12041"/>
    <w:rsid w:val="00B3607B"/>
    <w:rsid w:val="00BC441E"/>
    <w:rsid w:val="00BD43EA"/>
    <w:rsid w:val="00C459BD"/>
    <w:rsid w:val="00C929EA"/>
    <w:rsid w:val="00CD4B6F"/>
    <w:rsid w:val="00CE7BF1"/>
    <w:rsid w:val="00CF1EE8"/>
    <w:rsid w:val="00D1184C"/>
    <w:rsid w:val="00D14B74"/>
    <w:rsid w:val="00D73079"/>
    <w:rsid w:val="00DA23D4"/>
    <w:rsid w:val="00DB70E7"/>
    <w:rsid w:val="00DE4F6E"/>
    <w:rsid w:val="00E055A7"/>
    <w:rsid w:val="00E34345"/>
    <w:rsid w:val="00E452C2"/>
    <w:rsid w:val="00E57640"/>
    <w:rsid w:val="00E6481F"/>
    <w:rsid w:val="00E71F18"/>
    <w:rsid w:val="00E7597A"/>
    <w:rsid w:val="00E9591F"/>
    <w:rsid w:val="00EB130A"/>
    <w:rsid w:val="00EF4B62"/>
    <w:rsid w:val="00F06EC9"/>
    <w:rsid w:val="00F24074"/>
    <w:rsid w:val="00F6009B"/>
    <w:rsid w:val="00F6715A"/>
    <w:rsid w:val="00F95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95E28"/>
  <w15:chartTrackingRefBased/>
  <w15:docId w15:val="{0E76F750-3E59-41CC-A33D-9231AFD38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4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Jiashu Wu</dc:creator>
  <cp:keywords/>
  <dc:description/>
  <cp:lastModifiedBy>David Jiashu Wu</cp:lastModifiedBy>
  <cp:revision>82</cp:revision>
  <dcterms:created xsi:type="dcterms:W3CDTF">2019-01-12T02:30:00Z</dcterms:created>
  <dcterms:modified xsi:type="dcterms:W3CDTF">2019-01-12T03:09:00Z</dcterms:modified>
</cp:coreProperties>
</file>